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E66593" w14:textId="5F4411A3" w:rsidR="002C63FD" w:rsidRPr="00A04940" w:rsidRDefault="00C83AD7">
      <w:pPr>
        <w:rPr>
          <w:rFonts w:ascii="Calibri" w:hAnsi="Calibri" w:cs="Calibri"/>
          <w:sz w:val="24"/>
        </w:rPr>
      </w:pPr>
      <w:r w:rsidRPr="00A04940">
        <w:rPr>
          <w:rFonts w:ascii="Calibri" w:hAnsi="Calibri" w:cs="Calibri"/>
          <w:sz w:val="24"/>
        </w:rPr>
        <w:t>This is line 1 of creating conflict</w:t>
      </w:r>
    </w:p>
    <w:p w14:paraId="5165757A" w14:textId="7C20A796" w:rsidR="00C83AD7" w:rsidRPr="00A04940" w:rsidRDefault="00C83AD7">
      <w:pPr>
        <w:rPr>
          <w:rFonts w:ascii="Calibri" w:hAnsi="Calibri" w:cs="Calibri"/>
          <w:sz w:val="24"/>
        </w:rPr>
      </w:pPr>
      <w:r w:rsidRPr="00A04940">
        <w:rPr>
          <w:rFonts w:ascii="Calibri" w:hAnsi="Calibri" w:cs="Calibri"/>
          <w:sz w:val="24"/>
        </w:rPr>
        <w:t>Line 2 trying to create conflict</w:t>
      </w:r>
    </w:p>
    <w:p w14:paraId="4711DAA8" w14:textId="53EEB5DA" w:rsidR="00C83AD7" w:rsidRPr="00A04940" w:rsidRDefault="00C83AD7">
      <w:pPr>
        <w:rPr>
          <w:rFonts w:ascii="Calibri" w:hAnsi="Calibri" w:cs="Calibri"/>
        </w:rPr>
      </w:pPr>
      <w:r w:rsidRPr="00A04940">
        <w:rPr>
          <w:rFonts w:ascii="Calibri" w:hAnsi="Calibri" w:cs="Calibri"/>
        </w:rPr>
        <w:t>3</w:t>
      </w:r>
      <w:r w:rsidRPr="00A04940">
        <w:rPr>
          <w:rFonts w:ascii="Calibri" w:hAnsi="Calibri" w:cs="Calibri"/>
          <w:vertAlign w:val="superscript"/>
        </w:rPr>
        <w:t xml:space="preserve">3rd </w:t>
      </w:r>
      <w:r w:rsidRPr="00A04940">
        <w:rPr>
          <w:rFonts w:ascii="Calibri" w:hAnsi="Calibri" w:cs="Calibri"/>
        </w:rPr>
        <w:t>line of conflict creation</w:t>
      </w:r>
    </w:p>
    <w:p w14:paraId="07C34BA8" w14:textId="49457880" w:rsidR="00C83AD7" w:rsidRPr="00A04940" w:rsidRDefault="00C83AD7">
      <w:pPr>
        <w:rPr>
          <w:rFonts w:ascii="Calibri" w:hAnsi="Calibri" w:cs="Calibri"/>
        </w:rPr>
      </w:pPr>
      <w:r w:rsidRPr="00A04940">
        <w:rPr>
          <w:rFonts w:ascii="Calibri" w:hAnsi="Calibri" w:cs="Calibri"/>
        </w:rPr>
        <w:t>Trying to create conflict using this 4rth line</w:t>
      </w:r>
    </w:p>
    <w:p w14:paraId="092C963A" w14:textId="2AC196FD" w:rsidR="00C83AD7" w:rsidRPr="00A04940" w:rsidRDefault="00C83AD7">
      <w:pPr>
        <w:rPr>
          <w:rFonts w:ascii="Calibri" w:hAnsi="Calibri" w:cs="Calibri"/>
        </w:rPr>
      </w:pPr>
      <w:r w:rsidRPr="00A04940">
        <w:rPr>
          <w:rFonts w:ascii="Calibri" w:hAnsi="Calibri" w:cs="Calibri"/>
        </w:rPr>
        <w:t>Hello, this is the fifth line of conflicting files</w:t>
      </w:r>
    </w:p>
    <w:sectPr w:rsidR="00C83AD7" w:rsidRPr="00A0494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2tTQxMbQ0MTMzNTBT0lEKTi0uzszPAykwrAUASqxMcCwAAAA="/>
  </w:docVars>
  <w:rsids>
    <w:rsidRoot w:val="002C63FD"/>
    <w:rsid w:val="002C63FD"/>
    <w:rsid w:val="00A04940"/>
    <w:rsid w:val="00C83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53C095"/>
  <w15:docId w15:val="{66A7C8EB-6192-4099-B209-91DE14FB9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Default Theme">
  <a:themeElements>
    <a:clrScheme name="Default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Defaul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Default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meta xmlns="http://schemas.apple.com/cocoa/2006/metadata">
  <generator>CocoaOOXMLWriter/2113.4</generator>
</meta>
</file>

<file path=customXml/itemProps1.xml><?xml version="1.0" encoding="utf-8"?>
<ds:datastoreItem xmlns:ds="http://schemas.openxmlformats.org/officeDocument/2006/customXml" ds:itemID="{55AB4C4F-34B0-445F-BAD6-F664A090DC1F}">
  <ds:schemaRefs>
    <ds:schemaRef ds:uri="http://schemas.apple.com/cocoa/2006/meta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9</Words>
  <Characters>169</Characters>
  <Application>Microsoft Office Word</Application>
  <DocSecurity>0</DocSecurity>
  <Lines>1</Lines>
  <Paragraphs>1</Paragraphs>
  <ScaleCrop>false</ScaleCrop>
  <Company/>
  <LinksUpToDate>false</LinksUpToDate>
  <CharactersWithSpaces>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ohamad Kassas</cp:lastModifiedBy>
  <cp:revision>3</cp:revision>
  <dcterms:created xsi:type="dcterms:W3CDTF">2022-09-22T22:30:00Z</dcterms:created>
  <dcterms:modified xsi:type="dcterms:W3CDTF">2022-09-22T22:37:00Z</dcterms:modified>
</cp:coreProperties>
</file>